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FD75B" w14:textId="3D693DEF" w:rsidR="00BF4DD9" w:rsidRDefault="005A6062">
      <w:r>
        <w:t>Jeff Nelson</w:t>
      </w:r>
    </w:p>
    <w:p w14:paraId="0979BC97" w14:textId="6AD54849" w:rsidR="005A6062" w:rsidRDefault="00210D8A">
      <w:r>
        <w:fldChar w:fldCharType="begin"/>
      </w:r>
      <w:r>
        <w:instrText xml:space="preserve"> DATE  \@ "MMMM d, yyyy" </w:instrText>
      </w:r>
      <w:r>
        <w:fldChar w:fldCharType="separate"/>
      </w:r>
      <w:r w:rsidR="00751DCD">
        <w:rPr>
          <w:noProof/>
        </w:rPr>
        <w:t>May 17, 2020</w:t>
      </w:r>
      <w:r>
        <w:fldChar w:fldCharType="end"/>
      </w:r>
    </w:p>
    <w:p w14:paraId="33B59B4C" w14:textId="1E32AAEA" w:rsidR="005A6062" w:rsidRDefault="00744E23">
      <w:r w:rsidRPr="00744E23">
        <w:t>IT FDN 100 A</w:t>
      </w:r>
    </w:p>
    <w:p w14:paraId="18D382E4" w14:textId="235FD4DB" w:rsidR="00744E23" w:rsidRDefault="00744E23">
      <w:r>
        <w:t>Assignment #</w:t>
      </w:r>
      <w:r w:rsidR="00751DCD">
        <w:t>5</w:t>
      </w:r>
    </w:p>
    <w:p w14:paraId="2E7595EC" w14:textId="59873849" w:rsidR="00BC49C7" w:rsidRDefault="00BC49C7">
      <w:hyperlink r:id="rId4" w:history="1">
        <w:r>
          <w:rPr>
            <w:rStyle w:val="Hyperlink"/>
          </w:rPr>
          <w:t>https://github.com/jnelson22/IntroToProg-Python</w:t>
        </w:r>
      </w:hyperlink>
    </w:p>
    <w:p w14:paraId="43C80A07" w14:textId="6C3596EA" w:rsidR="00744E23" w:rsidRDefault="00744E23"/>
    <w:p w14:paraId="3CC64095" w14:textId="2BAC315C" w:rsidR="00744E23" w:rsidRDefault="00751DCD" w:rsidP="00744E23">
      <w:pPr>
        <w:pStyle w:val="Title"/>
        <w:jc w:val="center"/>
      </w:pPr>
      <w:r>
        <w:t>Lists &amp; Dictionaries</w:t>
      </w:r>
      <w:r w:rsidR="00D063AC">
        <w:t xml:space="preserve"> </w:t>
      </w:r>
    </w:p>
    <w:p w14:paraId="335679CD" w14:textId="178B74BB" w:rsidR="0063793A" w:rsidRDefault="0063793A" w:rsidP="0063793A"/>
    <w:p w14:paraId="5C09F9CE" w14:textId="08368B3C" w:rsidR="0063793A" w:rsidRDefault="0063793A" w:rsidP="0063793A">
      <w:pPr>
        <w:pStyle w:val="Heading1"/>
      </w:pPr>
      <w:r>
        <w:t>Intro</w:t>
      </w:r>
    </w:p>
    <w:p w14:paraId="2F8831C6" w14:textId="74CEA0BA" w:rsidR="0063793A" w:rsidRPr="0063793A" w:rsidRDefault="00347A3F" w:rsidP="0063793A">
      <w:r>
        <w:t>In th</w:t>
      </w:r>
      <w:r w:rsidR="00F55696">
        <w:t>is</w:t>
      </w:r>
      <w:r>
        <w:t xml:space="preserve"> paper</w:t>
      </w:r>
      <w:r w:rsidR="00304E6A">
        <w:t>,</w:t>
      </w:r>
      <w:r w:rsidR="00F55696">
        <w:t xml:space="preserve"> I will </w:t>
      </w:r>
      <w:r w:rsidR="004D3FF2">
        <w:t>go over a few interesting and important items to remember that I learned from this week</w:t>
      </w:r>
      <w:r w:rsidR="00797D4D">
        <w:t>’</w:t>
      </w:r>
      <w:r w:rsidR="004D3FF2">
        <w:t xml:space="preserve">s lecture. Lastly, I will show a program that </w:t>
      </w:r>
      <w:r w:rsidR="0068249D">
        <w:t xml:space="preserve">allows for the creation of a To-Do list. </w:t>
      </w:r>
    </w:p>
    <w:p w14:paraId="64514BAF" w14:textId="3348A2E0" w:rsidR="00744E23" w:rsidRDefault="00FF3642" w:rsidP="0063793A">
      <w:pPr>
        <w:pStyle w:val="Heading1"/>
      </w:pPr>
      <w:r>
        <w:t>Week 4 Learning</w:t>
      </w:r>
      <w:r w:rsidR="00427095">
        <w:t>s</w:t>
      </w:r>
    </w:p>
    <w:p w14:paraId="4C6E54FE" w14:textId="6ED538E1" w:rsidR="00B85E21" w:rsidRDefault="00427095" w:rsidP="00427095">
      <w:r>
        <w:t xml:space="preserve">This week I learned about </w:t>
      </w:r>
      <w:r w:rsidR="00B85E21">
        <w:t>list objects</w:t>
      </w:r>
      <w:r w:rsidR="007619CA">
        <w:t>,</w:t>
      </w:r>
      <w:r w:rsidR="00B85E21">
        <w:t xml:space="preserve"> </w:t>
      </w:r>
      <w:r w:rsidR="00A70E05">
        <w:t>dictionaries</w:t>
      </w:r>
      <w:r w:rsidR="0029399D">
        <w:t>,</w:t>
      </w:r>
      <w:r w:rsidR="007619CA">
        <w:t xml:space="preserve"> coding practices</w:t>
      </w:r>
      <w:r w:rsidR="00FE6FD3">
        <w:t>,</w:t>
      </w:r>
      <w:r w:rsidR="0029399D">
        <w:t xml:space="preserve"> functions</w:t>
      </w:r>
      <w:r w:rsidR="00007E75">
        <w:t>,</w:t>
      </w:r>
      <w:r w:rsidR="00FE6FD3">
        <w:t xml:space="preserve"> and GitHub</w:t>
      </w:r>
      <w:r w:rsidR="00A70E05">
        <w:t xml:space="preserve">. </w:t>
      </w:r>
      <w:r w:rsidR="00007E75">
        <w:t>A l</w:t>
      </w:r>
      <w:r w:rsidR="00B85E21">
        <w:t>ist always hold</w:t>
      </w:r>
      <w:r w:rsidR="00007E75">
        <w:t>s</w:t>
      </w:r>
      <w:r w:rsidR="00B85E21">
        <w:t xml:space="preserve"> data in the computer’s memory</w:t>
      </w:r>
      <w:r w:rsidR="00A70E05">
        <w:t xml:space="preserve">. That means if you want to store the data in a list you’’ have to write that data to a file before exiting the program. </w:t>
      </w:r>
      <w:r w:rsidR="00151C72">
        <w:t>Dictionaries</w:t>
      </w:r>
      <w:r w:rsidR="00A70E05">
        <w:t xml:space="preserve"> allow you </w:t>
      </w:r>
      <w:r w:rsidR="00007E75">
        <w:t xml:space="preserve">to </w:t>
      </w:r>
      <w:r w:rsidR="00A70E05">
        <w:t>replace the index subscript in a list, tuple</w:t>
      </w:r>
      <w:r w:rsidR="00007E75">
        <w:t>,</w:t>
      </w:r>
      <w:r w:rsidR="00A70E05">
        <w:t xml:space="preserve"> or string with a key (character) subscript. This allow</w:t>
      </w:r>
      <w:r w:rsidR="00007E75">
        <w:t>s</w:t>
      </w:r>
      <w:r w:rsidR="00A70E05">
        <w:t xml:space="preserve"> for a more </w:t>
      </w:r>
      <w:r w:rsidR="00151C72">
        <w:t>natural</w:t>
      </w:r>
      <w:r w:rsidR="00A70E05">
        <w:t xml:space="preserve"> language recall of data</w:t>
      </w:r>
      <w:r w:rsidR="00151C72">
        <w:t>, similar to a spreadsheet</w:t>
      </w:r>
      <w:r w:rsidR="00A70E05">
        <w:t xml:space="preserve">. You use the {} to indicate the use of a dictionary. </w:t>
      </w:r>
    </w:p>
    <w:p w14:paraId="1EF081A1" w14:textId="04F4036E" w:rsidR="00C94E55" w:rsidRDefault="00C94E55" w:rsidP="00427095">
      <w:r>
        <w:t xml:space="preserve">One of the coding practices is to separate the code into sections. As you see in </w:t>
      </w:r>
      <w:r>
        <w:fldChar w:fldCharType="begin"/>
      </w:r>
      <w:r>
        <w:instrText xml:space="preserve"> REF _Ref40728705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there is an example of code separated into data, processing</w:t>
      </w:r>
      <w:r w:rsidR="00007E75">
        <w:t>,</w:t>
      </w:r>
      <w:r>
        <w:t xml:space="preserve"> and presentation.</w:t>
      </w:r>
    </w:p>
    <w:p w14:paraId="690283A8" w14:textId="77777777" w:rsidR="00C94E55" w:rsidRDefault="00C94E55" w:rsidP="00C94E55">
      <w:pPr>
        <w:pStyle w:val="Pitcures"/>
      </w:pPr>
      <w:r w:rsidRPr="00C94E55">
        <w:drawing>
          <wp:inline distT="0" distB="0" distL="0" distR="0" wp14:anchorId="0B667234" wp14:editId="4598D7A0">
            <wp:extent cx="3871356" cy="17044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199" t="5946" r="11667"/>
                    <a:stretch/>
                  </pic:blipFill>
                  <pic:spPr bwMode="auto">
                    <a:xfrm>
                      <a:off x="0" y="0"/>
                      <a:ext cx="3921424" cy="1726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260EA" w14:textId="0A7E8704" w:rsidR="00C94E55" w:rsidRPr="00427095" w:rsidRDefault="00C94E55" w:rsidP="00C94E55">
      <w:pPr>
        <w:pStyle w:val="Caption"/>
      </w:pPr>
      <w:bookmarkStart w:id="0" w:name="_Ref40728705"/>
      <w:r>
        <w:t xml:space="preserve">Figure </w:t>
      </w:r>
      <w:fldSimple w:instr=" SEQ Figure \* ARABIC ">
        <w:r w:rsidR="006B22C2">
          <w:rPr>
            <w:noProof/>
          </w:rPr>
          <w:t>1</w:t>
        </w:r>
      </w:fldSimple>
      <w:bookmarkEnd w:id="0"/>
      <w:r>
        <w:t>: Screenshot of "separation of concerns"</w:t>
      </w:r>
    </w:p>
    <w:p w14:paraId="166476F9" w14:textId="203457D3" w:rsidR="00F60872" w:rsidRDefault="00A73014" w:rsidP="00F60872">
      <w:r>
        <w:t xml:space="preserve"> </w:t>
      </w:r>
      <w:r w:rsidR="00984474">
        <w:t>Sometime</w:t>
      </w:r>
      <w:r w:rsidR="00007E75">
        <w:t>s</w:t>
      </w:r>
      <w:r w:rsidR="00984474">
        <w:t xml:space="preserve"> you can always order your code in the manner. </w:t>
      </w:r>
      <w:r w:rsidR="0029399D">
        <w:t xml:space="preserve">A function helps with this process. </w:t>
      </w:r>
      <w:r w:rsidR="00504798">
        <w:t xml:space="preserve">A function is a named set of one or more statements. </w:t>
      </w:r>
      <w:r w:rsidR="00EE6623">
        <w:t xml:space="preserve">You can all these statements throughout your program. </w:t>
      </w:r>
    </w:p>
    <w:p w14:paraId="024B9433" w14:textId="7B1C0DBD" w:rsidR="004331E2" w:rsidRDefault="004331E2" w:rsidP="00F60872">
      <w:r>
        <w:t xml:space="preserve">Inside PyCharm </w:t>
      </w:r>
      <w:r w:rsidR="00683B11">
        <w:t>allow you to create a script template. This allows for consists across all you</w:t>
      </w:r>
      <w:r w:rsidR="00007E75">
        <w:t>r</w:t>
      </w:r>
      <w:r w:rsidR="00683B11">
        <w:t xml:space="preserve"> code and helps other</w:t>
      </w:r>
      <w:r w:rsidR="00007E75">
        <w:t>s</w:t>
      </w:r>
      <w:r w:rsidR="00683B11">
        <w:t xml:space="preserve"> to read it. </w:t>
      </w:r>
    </w:p>
    <w:p w14:paraId="73419F96" w14:textId="4809859C" w:rsidR="004D65E3" w:rsidRPr="00F60872" w:rsidRDefault="004D65E3" w:rsidP="00F60872">
      <w:r>
        <w:lastRenderedPageBreak/>
        <w:t>GitHub allow</w:t>
      </w:r>
      <w:r w:rsidR="00007E75">
        <w:t>s</w:t>
      </w:r>
      <w:r>
        <w:t xml:space="preserve"> you </w:t>
      </w:r>
      <w:r w:rsidR="00007E75">
        <w:t xml:space="preserve">to </w:t>
      </w:r>
      <w:r>
        <w:t>store you</w:t>
      </w:r>
      <w:r w:rsidR="00007E75">
        <w:t>r</w:t>
      </w:r>
      <w:r>
        <w:t xml:space="preserve"> code or files in a repository. This allow</w:t>
      </w:r>
      <w:r w:rsidR="00007E75">
        <w:t>s</w:t>
      </w:r>
      <w:r>
        <w:t xml:space="preserve"> for version control or sharing of your code through their online portal. </w:t>
      </w:r>
    </w:p>
    <w:p w14:paraId="0B140CBD" w14:textId="4222BE5A" w:rsidR="00C45694" w:rsidRDefault="002307AC" w:rsidP="00C45694">
      <w:pPr>
        <w:pStyle w:val="Heading1"/>
      </w:pPr>
      <w:r>
        <w:t xml:space="preserve">Creating </w:t>
      </w:r>
      <w:r w:rsidR="004C0E7F">
        <w:t xml:space="preserve">a </w:t>
      </w:r>
      <w:r w:rsidR="003C540A">
        <w:t xml:space="preserve">Home Inventory </w:t>
      </w:r>
      <w:r>
        <w:t>P</w:t>
      </w:r>
      <w:r w:rsidR="00C45694">
        <w:t xml:space="preserve">ython </w:t>
      </w:r>
      <w:r w:rsidR="003C540A">
        <w:t>Program</w:t>
      </w:r>
    </w:p>
    <w:p w14:paraId="711667BC" w14:textId="77777777" w:rsidR="009E16E2" w:rsidRDefault="002C2420" w:rsidP="00EA79FD">
      <w:r>
        <w:t xml:space="preserve">This </w:t>
      </w:r>
      <w:r w:rsidR="00BF7CF2">
        <w:t>program</w:t>
      </w:r>
      <w:r w:rsidR="004C0E7F">
        <w:t>'</w:t>
      </w:r>
      <w:r w:rsidR="00BF7CF2">
        <w:t>s</w:t>
      </w:r>
      <w:r>
        <w:t xml:space="preserve"> problem statement </w:t>
      </w:r>
      <w:r w:rsidR="00BF7CF2">
        <w:t>is</w:t>
      </w:r>
      <w:r w:rsidR="00213BF2">
        <w:t xml:space="preserve"> to</w:t>
      </w:r>
      <w:r w:rsidR="00BF7CF2">
        <w:t xml:space="preserve"> </w:t>
      </w:r>
      <w:r w:rsidR="00213BF2">
        <w:t xml:space="preserve">create a </w:t>
      </w:r>
      <w:proofErr w:type="spellStart"/>
      <w:r w:rsidR="00213BF2">
        <w:t>ToDo</w:t>
      </w:r>
      <w:proofErr w:type="spellEnd"/>
      <w:r w:rsidR="00213BF2">
        <w:t xml:space="preserve"> list keeper. The program prompts the user with a menu that ask them to read the current tasks in the file, add a new task and priority, remove an existing task, </w:t>
      </w:r>
      <w:r w:rsidR="009E16E2">
        <w:t xml:space="preserve">and </w:t>
      </w:r>
      <w:r w:rsidR="00213BF2">
        <w:t xml:space="preserve">save </w:t>
      </w:r>
      <w:r w:rsidR="009E16E2">
        <w:t>all the task to a text file.</w:t>
      </w:r>
      <w:r w:rsidR="00213BF2">
        <w:t xml:space="preserve"> </w:t>
      </w:r>
    </w:p>
    <w:p w14:paraId="3EFF99C0" w14:textId="2A872724" w:rsidR="009A5986" w:rsidRDefault="009E16E2" w:rsidP="00EA79FD">
      <w:r>
        <w:t>First, the program started with a provided structure similar to something that a senior level developer would give to a junior level developer</w:t>
      </w:r>
      <w:r w:rsidR="00770313">
        <w:t xml:space="preserve">, see </w:t>
      </w:r>
      <w:r w:rsidR="00770313">
        <w:fldChar w:fldCharType="begin"/>
      </w:r>
      <w:r w:rsidR="00770313">
        <w:instrText xml:space="preserve"> REF _Ref40719892 \h </w:instrText>
      </w:r>
      <w:r w:rsidR="00770313">
        <w:fldChar w:fldCharType="separate"/>
      </w:r>
      <w:r w:rsidR="00770313">
        <w:t xml:space="preserve">Figure </w:t>
      </w:r>
      <w:r w:rsidR="00770313">
        <w:rPr>
          <w:noProof/>
        </w:rPr>
        <w:t>1</w:t>
      </w:r>
      <w:r w:rsidR="00770313">
        <w:fldChar w:fldCharType="end"/>
      </w:r>
      <w:r>
        <w:t xml:space="preserve">. This is a basic outline with “TODO” statement that PyCharm </w:t>
      </w:r>
      <w:r w:rsidR="00007E75">
        <w:t>can</w:t>
      </w:r>
      <w:r>
        <w:t xml:space="preserve"> understand and allows for earlier following. </w:t>
      </w:r>
      <w:r w:rsidR="00213BF2">
        <w:t xml:space="preserve"> </w:t>
      </w:r>
    </w:p>
    <w:p w14:paraId="6C276B16" w14:textId="77777777" w:rsidR="00770313" w:rsidRDefault="00D6452A" w:rsidP="00770313">
      <w:pPr>
        <w:pStyle w:val="Pitcures"/>
        <w:keepNext/>
      </w:pPr>
      <w:r w:rsidRPr="00D6452A">
        <w:drawing>
          <wp:inline distT="0" distB="0" distL="0" distR="0" wp14:anchorId="2D25005C" wp14:editId="4E2F86F3">
            <wp:extent cx="3619500" cy="51126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1568" cy="514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4B2B" w14:textId="1EBFDA59" w:rsidR="00D6452A" w:rsidRDefault="00770313" w:rsidP="00770313">
      <w:pPr>
        <w:pStyle w:val="Caption"/>
      </w:pPr>
      <w:bookmarkStart w:id="1" w:name="_Ref40719892"/>
      <w:r>
        <w:t xml:space="preserve">Figure </w:t>
      </w:r>
      <w:fldSimple w:instr=" SEQ Figure \* ARABIC ">
        <w:r w:rsidR="006B22C2">
          <w:rPr>
            <w:noProof/>
          </w:rPr>
          <w:t>2</w:t>
        </w:r>
      </w:fldSimple>
      <w:bookmarkEnd w:id="1"/>
      <w:r>
        <w:t>: Stater code</w:t>
      </w:r>
    </w:p>
    <w:p w14:paraId="3EE5BF3A" w14:textId="4700C354" w:rsidR="00876BC7" w:rsidRPr="0004329D" w:rsidRDefault="00876BC7" w:rsidP="00876BC7">
      <w:r>
        <w:t>Step one was reading in the current “</w:t>
      </w:r>
      <w:proofErr w:type="spellStart"/>
      <w:r>
        <w:t>ToDoList</w:t>
      </w:r>
      <w:proofErr w:type="spellEnd"/>
      <w:r>
        <w:t xml:space="preserve">” text file into a list. I did a little google searching </w:t>
      </w:r>
      <w:r w:rsidR="0004329D">
        <w:t xml:space="preserve">to find the best way to make sure there was a file in the current directory. If there is no “ToDoList.txt” file located in the directory the </w:t>
      </w:r>
      <w:r w:rsidR="0004329D">
        <w:rPr>
          <w:i/>
          <w:iCs/>
        </w:rPr>
        <w:t>open</w:t>
      </w:r>
      <w:r w:rsidR="0004329D">
        <w:t xml:space="preserve"> </w:t>
      </w:r>
      <w:r w:rsidR="00A96434">
        <w:t>command</w:t>
      </w:r>
      <w:r w:rsidR="0004329D">
        <w:t xml:space="preserve"> is run there will be an error. So I found a library in Python </w:t>
      </w:r>
      <w:proofErr w:type="spellStart"/>
      <w:proofErr w:type="gramStart"/>
      <w:r w:rsidR="0004329D">
        <w:rPr>
          <w:i/>
          <w:iCs/>
        </w:rPr>
        <w:t>os.path</w:t>
      </w:r>
      <w:proofErr w:type="gramEnd"/>
      <w:r w:rsidR="0004329D">
        <w:rPr>
          <w:i/>
          <w:iCs/>
        </w:rPr>
        <w:t>.exists</w:t>
      </w:r>
      <w:proofErr w:type="spellEnd"/>
      <w:r w:rsidR="0004329D">
        <w:t xml:space="preserve"> that </w:t>
      </w:r>
      <w:r w:rsidR="00A96434">
        <w:t>returns</w:t>
      </w:r>
      <w:r w:rsidR="0004329D">
        <w:t xml:space="preserve"> a true or false</w:t>
      </w:r>
      <w:r w:rsidR="00A96434">
        <w:t xml:space="preserve">. See </w:t>
      </w:r>
      <w:r w:rsidR="00FF6ED9">
        <w:fldChar w:fldCharType="begin"/>
      </w:r>
      <w:r w:rsidR="00FF6ED9">
        <w:instrText xml:space="preserve"> REF _Ref40721565 \h </w:instrText>
      </w:r>
      <w:r w:rsidR="00FF6ED9">
        <w:fldChar w:fldCharType="separate"/>
      </w:r>
      <w:r w:rsidR="00FF6ED9">
        <w:t xml:space="preserve">Figure </w:t>
      </w:r>
      <w:r w:rsidR="00FF6ED9">
        <w:rPr>
          <w:noProof/>
        </w:rPr>
        <w:t>2</w:t>
      </w:r>
      <w:r w:rsidR="00FF6ED9">
        <w:fldChar w:fldCharType="end"/>
      </w:r>
      <w:r w:rsidR="00FF6ED9">
        <w:t xml:space="preserve"> for the initial source code. </w:t>
      </w:r>
    </w:p>
    <w:p w14:paraId="5193EBD9" w14:textId="77777777" w:rsidR="00A96434" w:rsidRDefault="009851BA" w:rsidP="00A96434">
      <w:pPr>
        <w:pStyle w:val="Pitcures"/>
      </w:pPr>
      <w:r w:rsidRPr="009851BA">
        <w:lastRenderedPageBreak/>
        <w:drawing>
          <wp:inline distT="0" distB="0" distL="0" distR="0" wp14:anchorId="74C27060" wp14:editId="6F4ED70E">
            <wp:extent cx="5943600" cy="21805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7F31A" w14:textId="4F647A3D" w:rsidR="00FB2310" w:rsidRDefault="00A96434" w:rsidP="00A96434">
      <w:pPr>
        <w:pStyle w:val="Caption"/>
      </w:pPr>
      <w:bookmarkStart w:id="2" w:name="_Ref40721565"/>
      <w:r>
        <w:t xml:space="preserve">Figure </w:t>
      </w:r>
      <w:fldSimple w:instr=" SEQ Figure \* ARABIC ">
        <w:r w:rsidR="006B22C2">
          <w:rPr>
            <w:noProof/>
          </w:rPr>
          <w:t>3</w:t>
        </w:r>
      </w:fldSimple>
      <w:bookmarkEnd w:id="2"/>
      <w:r>
        <w:t>: Step 1 beginning code</w:t>
      </w:r>
    </w:p>
    <w:p w14:paraId="27181C70" w14:textId="4E670A2A" w:rsidR="00917DCE" w:rsidRDefault="007619CA" w:rsidP="00EA79FD">
      <w:r>
        <w:t xml:space="preserve">I ran into a little trouble when trying to run my code in </w:t>
      </w:r>
      <w:r w:rsidR="00984474">
        <w:t>the command line. The problem was with the file location of running python from the general prompt it would not ever fi</w:t>
      </w:r>
      <w:r w:rsidR="0002670B">
        <w:t>nd</w:t>
      </w:r>
      <w:r w:rsidR="00984474">
        <w:t xml:space="preserve"> the file </w:t>
      </w:r>
      <w:r w:rsidR="0002670B">
        <w:t>since the directory is different. I did a little google search for how to change the di</w:t>
      </w:r>
      <w:r w:rsidR="00CC3AF1">
        <w:t xml:space="preserve">rectory to the path location of the python file, see </w:t>
      </w:r>
      <w:r w:rsidR="00CC3AF1">
        <w:fldChar w:fldCharType="begin"/>
      </w:r>
      <w:r w:rsidR="00CC3AF1">
        <w:instrText xml:space="preserve"> REF _Ref40730815 \h </w:instrText>
      </w:r>
      <w:r w:rsidR="00CC3AF1">
        <w:fldChar w:fldCharType="separate"/>
      </w:r>
      <w:r w:rsidR="00CC3AF1">
        <w:t xml:space="preserve">Figure </w:t>
      </w:r>
      <w:r w:rsidR="00CC3AF1">
        <w:rPr>
          <w:noProof/>
        </w:rPr>
        <w:t>4</w:t>
      </w:r>
      <w:r w:rsidR="00CC3AF1">
        <w:fldChar w:fldCharType="end"/>
      </w:r>
      <w:r w:rsidR="00CC3AF1">
        <w:t xml:space="preserve">. I also included that if the file was not found it would create a blank file. </w:t>
      </w:r>
    </w:p>
    <w:p w14:paraId="528A339F" w14:textId="77777777" w:rsidR="007619CA" w:rsidRDefault="007619CA" w:rsidP="007619CA">
      <w:pPr>
        <w:pStyle w:val="Pitcures"/>
        <w:keepNext/>
      </w:pPr>
      <w:r w:rsidRPr="007619CA">
        <w:drawing>
          <wp:inline distT="0" distB="0" distL="0" distR="0" wp14:anchorId="25CFBB35" wp14:editId="20F3C9C2">
            <wp:extent cx="5943600" cy="29876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5D40E" w14:textId="38A8810F" w:rsidR="007619CA" w:rsidRDefault="007619CA" w:rsidP="007619CA">
      <w:pPr>
        <w:pStyle w:val="Caption"/>
      </w:pPr>
      <w:bookmarkStart w:id="3" w:name="_Ref40730815"/>
      <w:r>
        <w:t xml:space="preserve">Figure </w:t>
      </w:r>
      <w:fldSimple w:instr=" SEQ Figure \* ARABIC ">
        <w:r w:rsidR="006B22C2">
          <w:rPr>
            <w:noProof/>
          </w:rPr>
          <w:t>4</w:t>
        </w:r>
      </w:fldSimple>
      <w:bookmarkEnd w:id="3"/>
      <w:r>
        <w:t>: Step 1 final</w:t>
      </w:r>
    </w:p>
    <w:p w14:paraId="6E3DABBF" w14:textId="0BFD9BE0" w:rsidR="00E278AE" w:rsidRDefault="00E278AE" w:rsidP="00E278AE">
      <w:r>
        <w:t>Step two was already provided as the menu. I only made a few minor changes to the text.</w:t>
      </w:r>
    </w:p>
    <w:p w14:paraId="1B5196B3" w14:textId="697D3E98" w:rsidR="00E278AE" w:rsidRPr="00F32FA1" w:rsidRDefault="00E278AE" w:rsidP="00E278AE">
      <w:r>
        <w:t xml:space="preserve">Step three was </w:t>
      </w:r>
      <w:r w:rsidR="00F32FA1">
        <w:t>presenting</w:t>
      </w:r>
      <w:r>
        <w:t xml:space="preserve"> </w:t>
      </w:r>
      <w:r w:rsidR="00F32FA1">
        <w:t xml:space="preserve">the data that was now in the </w:t>
      </w:r>
      <w:proofErr w:type="spellStart"/>
      <w:r w:rsidR="00F32FA1">
        <w:rPr>
          <w:i/>
          <w:iCs/>
        </w:rPr>
        <w:t>lstTable</w:t>
      </w:r>
      <w:proofErr w:type="spellEnd"/>
      <w:r w:rsidR="00F32FA1">
        <w:t xml:space="preserve">. </w:t>
      </w:r>
      <w:r w:rsidR="00F32FA1">
        <w:fldChar w:fldCharType="begin"/>
      </w:r>
      <w:r w:rsidR="00F32FA1">
        <w:instrText xml:space="preserve"> REF _Ref40731905 \h </w:instrText>
      </w:r>
      <w:r w:rsidR="00F32FA1">
        <w:fldChar w:fldCharType="separate"/>
      </w:r>
      <w:r w:rsidR="00F32FA1">
        <w:t xml:space="preserve">Figure </w:t>
      </w:r>
      <w:r w:rsidR="00F32FA1">
        <w:rPr>
          <w:noProof/>
        </w:rPr>
        <w:t>5</w:t>
      </w:r>
      <w:r w:rsidR="00F32FA1">
        <w:fldChar w:fldCharType="end"/>
      </w:r>
      <w:r w:rsidR="00F32FA1">
        <w:t xml:space="preserve"> shows the initial code of using a for loop to print each row. </w:t>
      </w:r>
      <w:r w:rsidR="00F32FA1">
        <w:fldChar w:fldCharType="begin"/>
      </w:r>
      <w:r w:rsidR="00F32FA1">
        <w:instrText xml:space="preserve"> REF _Ref40731948 \h </w:instrText>
      </w:r>
      <w:r w:rsidR="00F32FA1">
        <w:fldChar w:fldCharType="separate"/>
      </w:r>
      <w:r w:rsidR="00F32FA1">
        <w:t xml:space="preserve">Figure </w:t>
      </w:r>
      <w:r w:rsidR="00F32FA1">
        <w:rPr>
          <w:noProof/>
        </w:rPr>
        <w:t>6</w:t>
      </w:r>
      <w:r w:rsidR="00F32FA1">
        <w:fldChar w:fldCharType="end"/>
      </w:r>
      <w:r w:rsidR="00F32FA1">
        <w:t xml:space="preserve"> shows the final code where </w:t>
      </w:r>
      <w:r w:rsidR="00007E75">
        <w:t>I</w:t>
      </w:r>
      <w:r w:rsidR="00F32FA1">
        <w:t xml:space="preserve"> added an if statement to capture when the file is blank and print that message to the user. </w:t>
      </w:r>
    </w:p>
    <w:p w14:paraId="0BE25BD4" w14:textId="77777777" w:rsidR="001668BA" w:rsidRDefault="00766A32" w:rsidP="001668BA">
      <w:pPr>
        <w:pStyle w:val="Pitcures"/>
      </w:pPr>
      <w:r w:rsidRPr="00766A32">
        <w:lastRenderedPageBreak/>
        <w:drawing>
          <wp:inline distT="0" distB="0" distL="0" distR="0" wp14:anchorId="25B78D80" wp14:editId="0DBC3A39">
            <wp:extent cx="4439270" cy="1133633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64E50" w14:textId="3C119D68" w:rsidR="00766A32" w:rsidRDefault="001668BA" w:rsidP="001668BA">
      <w:pPr>
        <w:pStyle w:val="Caption"/>
      </w:pPr>
      <w:bookmarkStart w:id="4" w:name="_Ref40731905"/>
      <w:r>
        <w:t xml:space="preserve">Figure </w:t>
      </w:r>
      <w:fldSimple w:instr=" SEQ Figure \* ARABIC ">
        <w:r w:rsidR="006B22C2">
          <w:rPr>
            <w:noProof/>
          </w:rPr>
          <w:t>5</w:t>
        </w:r>
      </w:fldSimple>
      <w:bookmarkEnd w:id="4"/>
      <w:r>
        <w:t>:</w:t>
      </w:r>
      <w:r w:rsidR="00E278AE">
        <w:t xml:space="preserve"> Step 3 initial code</w:t>
      </w:r>
    </w:p>
    <w:p w14:paraId="45F2DF53" w14:textId="77777777" w:rsidR="00E278AE" w:rsidRDefault="00E278AE" w:rsidP="00E278AE">
      <w:pPr>
        <w:pStyle w:val="Pitcures"/>
      </w:pPr>
      <w:r w:rsidRPr="00E278AE">
        <w:drawing>
          <wp:inline distT="0" distB="0" distL="0" distR="0" wp14:anchorId="079CF852" wp14:editId="2BEF2381">
            <wp:extent cx="4667901" cy="193384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78718" w14:textId="3F2EDEEE" w:rsidR="00E278AE" w:rsidRDefault="00E278AE" w:rsidP="00E278AE">
      <w:pPr>
        <w:pStyle w:val="Caption"/>
      </w:pPr>
      <w:bookmarkStart w:id="5" w:name="_Ref40731948"/>
      <w:r>
        <w:t xml:space="preserve">Figure </w:t>
      </w:r>
      <w:fldSimple w:instr=" SEQ Figure \* ARABIC ">
        <w:r w:rsidR="006B22C2">
          <w:rPr>
            <w:noProof/>
          </w:rPr>
          <w:t>6</w:t>
        </w:r>
      </w:fldSimple>
      <w:bookmarkEnd w:id="5"/>
      <w:r>
        <w:t>: Step 3 final code</w:t>
      </w:r>
    </w:p>
    <w:p w14:paraId="04125C4D" w14:textId="04D74362" w:rsidR="00F32FA1" w:rsidRPr="00F32FA1" w:rsidRDefault="00F32FA1" w:rsidP="00F32FA1">
      <w:r>
        <w:t>Step four</w:t>
      </w:r>
      <w:r w:rsidR="00652459">
        <w:t xml:space="preserve"> of choice “2”</w:t>
      </w:r>
      <w:r>
        <w:t xml:space="preserve"> allowed the user to input new tasks and priorities. They are initial</w:t>
      </w:r>
      <w:r w:rsidR="00007E75">
        <w:t>ly</w:t>
      </w:r>
      <w:r>
        <w:t xml:space="preserve"> </w:t>
      </w:r>
      <w:r w:rsidR="00652459">
        <w:t>appended</w:t>
      </w:r>
      <w:r>
        <w:t xml:space="preserve"> to the </w:t>
      </w:r>
      <w:proofErr w:type="spellStart"/>
      <w:r>
        <w:rPr>
          <w:i/>
          <w:iCs/>
        </w:rPr>
        <w:t>lstTable</w:t>
      </w:r>
      <w:proofErr w:type="spellEnd"/>
      <w:r>
        <w:t xml:space="preserve"> then they use is asked is they want to exit, see </w:t>
      </w:r>
      <w:r>
        <w:fldChar w:fldCharType="begin"/>
      </w:r>
      <w:r>
        <w:instrText xml:space="preserve"> REF _Ref40732125 \h </w:instrText>
      </w:r>
      <w:r>
        <w:fldChar w:fldCharType="separate"/>
      </w:r>
      <w:r>
        <w:t xml:space="preserve">Figure </w:t>
      </w:r>
      <w:r>
        <w:rPr>
          <w:noProof/>
        </w:rPr>
        <w:t>7</w:t>
      </w:r>
      <w:r>
        <w:fldChar w:fldCharType="end"/>
      </w:r>
      <w:r>
        <w:t>.</w:t>
      </w:r>
    </w:p>
    <w:p w14:paraId="2210EAAD" w14:textId="77777777" w:rsidR="001668BA" w:rsidRDefault="00576058" w:rsidP="001668BA">
      <w:pPr>
        <w:pStyle w:val="Pitcures"/>
      </w:pPr>
      <w:r w:rsidRPr="00576058">
        <w:drawing>
          <wp:inline distT="0" distB="0" distL="0" distR="0" wp14:anchorId="5F18939E" wp14:editId="4CE3F4FB">
            <wp:extent cx="5849166" cy="2314898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D8883" w14:textId="2CF090F8" w:rsidR="00576058" w:rsidRDefault="001668BA" w:rsidP="001668BA">
      <w:pPr>
        <w:pStyle w:val="Caption"/>
      </w:pPr>
      <w:bookmarkStart w:id="6" w:name="_Ref40732125"/>
      <w:r>
        <w:t xml:space="preserve">Figure </w:t>
      </w:r>
      <w:fldSimple w:instr=" SEQ Figure \* ARABIC ">
        <w:r w:rsidR="006B22C2">
          <w:rPr>
            <w:noProof/>
          </w:rPr>
          <w:t>7</w:t>
        </w:r>
      </w:fldSimple>
      <w:bookmarkEnd w:id="6"/>
      <w:r>
        <w:t>:</w:t>
      </w:r>
      <w:r w:rsidR="00F32FA1">
        <w:t xml:space="preserve"> Step 4 code</w:t>
      </w:r>
    </w:p>
    <w:p w14:paraId="06A36A1C" w14:textId="48F0238A" w:rsidR="00DB0DEF" w:rsidRDefault="00652459" w:rsidP="00EA79FD">
      <w:r>
        <w:t xml:space="preserve">Step five or choice “3” allowed the user to remove items for the task list. </w:t>
      </w:r>
      <w:r>
        <w:fldChar w:fldCharType="begin"/>
      </w:r>
      <w:r>
        <w:instrText xml:space="preserve"> REF _Ref40732817 \h </w:instrText>
      </w:r>
      <w:r>
        <w:fldChar w:fldCharType="separate"/>
      </w:r>
      <w:r>
        <w:t xml:space="preserve">Figure </w:t>
      </w:r>
      <w:r>
        <w:rPr>
          <w:noProof/>
        </w:rPr>
        <w:t>8</w:t>
      </w:r>
      <w:r>
        <w:fldChar w:fldCharType="end"/>
      </w:r>
      <w:r>
        <w:t xml:space="preserve"> shows the input that ask</w:t>
      </w:r>
      <w:r w:rsidR="00007E75">
        <w:t>s</w:t>
      </w:r>
      <w:r>
        <w:t xml:space="preserve"> the user the loops through the list until i</w:t>
      </w:r>
      <w:r w:rsidR="00007E75">
        <w:t>t</w:t>
      </w:r>
      <w:r>
        <w:t xml:space="preserve"> finds a match then removes it. </w:t>
      </w:r>
    </w:p>
    <w:p w14:paraId="5C7497E0" w14:textId="77777777" w:rsidR="002D4BAD" w:rsidRDefault="00551ABE" w:rsidP="002D4BAD">
      <w:pPr>
        <w:pStyle w:val="Pitcures"/>
        <w:keepNext/>
      </w:pPr>
      <w:r w:rsidRPr="00551ABE">
        <w:lastRenderedPageBreak/>
        <w:drawing>
          <wp:inline distT="0" distB="0" distL="0" distR="0" wp14:anchorId="51BE2169" wp14:editId="06148906">
            <wp:extent cx="3762900" cy="2886478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B8B32" w14:textId="35AF0E41" w:rsidR="00551ABE" w:rsidRDefault="002D4BAD" w:rsidP="001668BA">
      <w:pPr>
        <w:pStyle w:val="Caption"/>
      </w:pPr>
      <w:bookmarkStart w:id="7" w:name="_Ref40732817"/>
      <w:r>
        <w:t xml:space="preserve">Figure </w:t>
      </w:r>
      <w:fldSimple w:instr=" SEQ Figure \* ARABIC ">
        <w:r w:rsidR="006B22C2">
          <w:rPr>
            <w:noProof/>
          </w:rPr>
          <w:t>8</w:t>
        </w:r>
      </w:fldSimple>
      <w:bookmarkEnd w:id="7"/>
      <w:r>
        <w:t>: Step 5 code</w:t>
      </w:r>
    </w:p>
    <w:p w14:paraId="21A8C992" w14:textId="3ABC6E91" w:rsidR="00766A32" w:rsidRPr="00607F50" w:rsidRDefault="00652459" w:rsidP="00EA79FD">
      <w:r>
        <w:t xml:space="preserve">Step 6 or user choice “4” </w:t>
      </w:r>
      <w:r w:rsidR="00607F50">
        <w:t xml:space="preserve">allows the user to save a copy of the data in the list they have been adding or removing. It simply loops through the </w:t>
      </w:r>
      <w:proofErr w:type="spellStart"/>
      <w:r w:rsidR="00607F50">
        <w:rPr>
          <w:i/>
          <w:iCs/>
        </w:rPr>
        <w:t>lstTable</w:t>
      </w:r>
      <w:proofErr w:type="spellEnd"/>
      <w:r w:rsidR="00607F50">
        <w:rPr>
          <w:i/>
          <w:iCs/>
        </w:rPr>
        <w:t xml:space="preserve"> </w:t>
      </w:r>
      <w:r w:rsidR="00607F50">
        <w:t xml:space="preserve">and writes each element to a test file, see </w:t>
      </w:r>
      <w:r w:rsidR="00607F50">
        <w:fldChar w:fldCharType="begin"/>
      </w:r>
      <w:r w:rsidR="00607F50">
        <w:instrText xml:space="preserve"> REF _Ref40733394 \h </w:instrText>
      </w:r>
      <w:r w:rsidR="00607F50">
        <w:fldChar w:fldCharType="separate"/>
      </w:r>
      <w:r w:rsidR="00607F50">
        <w:t xml:space="preserve">Figure </w:t>
      </w:r>
      <w:r w:rsidR="00607F50">
        <w:rPr>
          <w:noProof/>
        </w:rPr>
        <w:t>9</w:t>
      </w:r>
      <w:r w:rsidR="00607F50">
        <w:fldChar w:fldCharType="end"/>
      </w:r>
      <w:r w:rsidR="00607F50">
        <w:t xml:space="preserve">. </w:t>
      </w:r>
    </w:p>
    <w:p w14:paraId="3EF4C608" w14:textId="77777777" w:rsidR="001668BA" w:rsidRDefault="00766A32" w:rsidP="001668BA">
      <w:pPr>
        <w:pStyle w:val="Pitcures"/>
      </w:pPr>
      <w:r w:rsidRPr="00766A32">
        <w:drawing>
          <wp:inline distT="0" distB="0" distL="0" distR="0" wp14:anchorId="3CF5E341" wp14:editId="401C0AB5">
            <wp:extent cx="5287113" cy="17528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FBBAC" w14:textId="69EA89C3" w:rsidR="00766A32" w:rsidRDefault="001668BA" w:rsidP="001668BA">
      <w:pPr>
        <w:pStyle w:val="Caption"/>
      </w:pPr>
      <w:bookmarkStart w:id="8" w:name="_Ref40733394"/>
      <w:r>
        <w:t xml:space="preserve">Figure </w:t>
      </w:r>
      <w:fldSimple w:instr=" SEQ Figure \* ARABIC ">
        <w:r w:rsidR="006B22C2">
          <w:rPr>
            <w:noProof/>
          </w:rPr>
          <w:t>9</w:t>
        </w:r>
      </w:fldSimple>
      <w:bookmarkEnd w:id="8"/>
      <w:r>
        <w:t>:</w:t>
      </w:r>
      <w:r w:rsidR="0018002D">
        <w:t xml:space="preserve"> Step 6 code</w:t>
      </w:r>
    </w:p>
    <w:p w14:paraId="65B3FCEB" w14:textId="1B6AEC87" w:rsidR="00607F50" w:rsidRDefault="00607F50" w:rsidP="00607F50">
      <w:r>
        <w:t>Lastly</w:t>
      </w:r>
      <w:r w:rsidR="00007E75">
        <w:t>,</w:t>
      </w:r>
      <w:r>
        <w:t xml:space="preserve"> choice “5” allow</w:t>
      </w:r>
      <w:r w:rsidR="00007E75">
        <w:t>s</w:t>
      </w:r>
      <w:r>
        <w:t xml:space="preserve"> the user to quit the </w:t>
      </w:r>
      <w:r w:rsidR="002F7184">
        <w:t xml:space="preserve">program. </w:t>
      </w:r>
    </w:p>
    <w:p w14:paraId="53CB76BF" w14:textId="4B8F1891" w:rsidR="007620F2" w:rsidRPr="00607F50" w:rsidRDefault="007620F2" w:rsidP="00607F50">
      <w:r>
        <w:fldChar w:fldCharType="begin"/>
      </w:r>
      <w:r>
        <w:instrText xml:space="preserve"> REF _Ref40733830 \h </w:instrText>
      </w:r>
      <w:r>
        <w:fldChar w:fldCharType="separate"/>
      </w:r>
      <w:r>
        <w:t xml:space="preserve">Figure </w:t>
      </w:r>
      <w:r>
        <w:rPr>
          <w:noProof/>
        </w:rPr>
        <w:t>10</w:t>
      </w:r>
      <w:r>
        <w:fldChar w:fldCharType="end"/>
      </w:r>
      <w:r>
        <w:t xml:space="preserve"> through </w:t>
      </w:r>
      <w:r>
        <w:fldChar w:fldCharType="begin"/>
      </w:r>
      <w:r>
        <w:instrText xml:space="preserve"> REF _Ref40733840 \h </w:instrText>
      </w:r>
      <w:r>
        <w:fldChar w:fldCharType="separate"/>
      </w:r>
      <w:r>
        <w:t xml:space="preserve">Figure </w:t>
      </w:r>
      <w:r>
        <w:rPr>
          <w:noProof/>
        </w:rPr>
        <w:t>13</w:t>
      </w:r>
      <w:r>
        <w:fldChar w:fldCharType="end"/>
      </w:r>
      <w:r>
        <w:t xml:space="preserve"> are the screenshots of the final source code, it running in PyCharm and the command prompt. </w:t>
      </w:r>
    </w:p>
    <w:p w14:paraId="378B955D" w14:textId="77777777" w:rsidR="00917D2C" w:rsidRDefault="00917D2C" w:rsidP="00917D2C">
      <w:pPr>
        <w:pStyle w:val="Pitcures"/>
      </w:pPr>
      <w:r>
        <w:rPr>
          <w:noProof/>
        </w:rPr>
        <w:lastRenderedPageBreak/>
        <w:drawing>
          <wp:inline distT="0" distB="0" distL="0" distR="0" wp14:anchorId="588E3EE6" wp14:editId="5FE6599F">
            <wp:extent cx="3096780" cy="7172696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098" cy="72243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44DA97" w14:textId="6B4A8F9C" w:rsidR="00DB0DEF" w:rsidRDefault="00917D2C" w:rsidP="00917D2C">
      <w:pPr>
        <w:pStyle w:val="Caption"/>
      </w:pPr>
      <w:bookmarkStart w:id="9" w:name="_Ref40733830"/>
      <w:r>
        <w:t xml:space="preserve">Figure </w:t>
      </w:r>
      <w:fldSimple w:instr=" SEQ Figure \* ARABIC ">
        <w:r w:rsidR="006B22C2">
          <w:rPr>
            <w:noProof/>
          </w:rPr>
          <w:t>10</w:t>
        </w:r>
      </w:fldSimple>
      <w:bookmarkEnd w:id="9"/>
      <w:r>
        <w:t>: Final source code</w:t>
      </w:r>
    </w:p>
    <w:p w14:paraId="4EF4B116" w14:textId="77777777" w:rsidR="006B22C2" w:rsidRDefault="001A3F87" w:rsidP="00E253A0">
      <w:pPr>
        <w:pStyle w:val="Pitcures"/>
      </w:pPr>
      <w:r>
        <w:rPr>
          <w:noProof/>
        </w:rPr>
        <w:lastRenderedPageBreak/>
        <w:drawing>
          <wp:inline distT="0" distB="0" distL="0" distR="0" wp14:anchorId="6C8651F0" wp14:editId="39606B3B">
            <wp:extent cx="3727126" cy="6590096"/>
            <wp:effectExtent l="0" t="0" r="6985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30" cy="66222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E9530E" w14:textId="57036303" w:rsidR="00917D2C" w:rsidRDefault="006B22C2" w:rsidP="006B22C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>: Example of code running in PyCharm</w:t>
      </w:r>
    </w:p>
    <w:p w14:paraId="3B7E78C4" w14:textId="7DEBC679" w:rsidR="001A3F87" w:rsidRDefault="001A3F87" w:rsidP="00917D2C"/>
    <w:p w14:paraId="14EB1E6A" w14:textId="77777777" w:rsidR="006B22C2" w:rsidRDefault="001A3F87" w:rsidP="00E253A0">
      <w:pPr>
        <w:pStyle w:val="Pitcures"/>
      </w:pPr>
      <w:r w:rsidRPr="001A3F87">
        <w:lastRenderedPageBreak/>
        <w:drawing>
          <wp:inline distT="0" distB="0" distL="0" distR="0" wp14:anchorId="701AFCEF" wp14:editId="2BB8CF30">
            <wp:extent cx="2750502" cy="1592580"/>
            <wp:effectExtent l="0" t="0" r="0" b="762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551D22C0-FB5D-487C-8711-8140CBC754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551D22C0-FB5D-487C-8711-8140CBC754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2532"/>
                    <a:stretch/>
                  </pic:blipFill>
                  <pic:spPr bwMode="auto">
                    <a:xfrm>
                      <a:off x="0" y="0"/>
                      <a:ext cx="2750887" cy="1592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A16E7" w14:textId="6E0CA485" w:rsidR="001A3F87" w:rsidRDefault="006B22C2" w:rsidP="006B22C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>: Text file output</w:t>
      </w:r>
    </w:p>
    <w:p w14:paraId="2395B729" w14:textId="77777777" w:rsidR="006B22C2" w:rsidRDefault="006B22C2" w:rsidP="00E253A0">
      <w:pPr>
        <w:pStyle w:val="Pitcures"/>
      </w:pPr>
      <w:r w:rsidRPr="006B22C2">
        <w:drawing>
          <wp:inline distT="0" distB="0" distL="0" distR="0" wp14:anchorId="141C5327" wp14:editId="629D303F">
            <wp:extent cx="2750185" cy="4120509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25D26C91-56B9-48DC-A95C-3685B00A9F2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25D26C91-56B9-48DC-A95C-3685B00A9F2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l="833"/>
                    <a:stretch/>
                  </pic:blipFill>
                  <pic:spPr>
                    <a:xfrm>
                      <a:off x="0" y="0"/>
                      <a:ext cx="2771901" cy="415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891C" w14:textId="13EA0595" w:rsidR="001A3F87" w:rsidRPr="00917D2C" w:rsidRDefault="006B22C2" w:rsidP="006B22C2">
      <w:pPr>
        <w:pStyle w:val="Caption"/>
      </w:pPr>
      <w:bookmarkStart w:id="10" w:name="_Ref40733840"/>
      <w:r>
        <w:t xml:space="preserve">Figure </w:t>
      </w:r>
      <w:fldSimple w:instr=" SEQ Figure \* ARABIC ">
        <w:r>
          <w:rPr>
            <w:noProof/>
          </w:rPr>
          <w:t>13</w:t>
        </w:r>
      </w:fldSimple>
      <w:bookmarkEnd w:id="10"/>
      <w:r>
        <w:t>: Example of running in command prompt</w:t>
      </w:r>
    </w:p>
    <w:p w14:paraId="5DB850D9" w14:textId="5263805E" w:rsidR="00C45694" w:rsidRDefault="00C45694" w:rsidP="00C45694">
      <w:pPr>
        <w:pStyle w:val="Heading1"/>
      </w:pPr>
      <w:r>
        <w:t>Summary</w:t>
      </w:r>
    </w:p>
    <w:p w14:paraId="6258C818" w14:textId="7960A0A1" w:rsidR="00607F50" w:rsidRPr="007604F7" w:rsidRDefault="007533FD" w:rsidP="007604F7">
      <w:r>
        <w:t>In summary</w:t>
      </w:r>
      <w:r w:rsidR="00EA79FD">
        <w:t>,</w:t>
      </w:r>
      <w:r w:rsidR="00376C90">
        <w:t xml:space="preserve"> </w:t>
      </w:r>
      <w:r w:rsidR="0028133D">
        <w:t xml:space="preserve">I learned about </w:t>
      </w:r>
      <w:r w:rsidR="0028133D">
        <w:t>list objects, dictionaries, coding practices, functions</w:t>
      </w:r>
      <w:r w:rsidR="00007E75">
        <w:t>,</w:t>
      </w:r>
      <w:r w:rsidR="0028133D">
        <w:t xml:space="preserve"> and GitHub</w:t>
      </w:r>
      <w:r w:rsidR="0028133D">
        <w:t xml:space="preserve">. Then I went through the process of how </w:t>
      </w:r>
      <w:r w:rsidR="00007E75">
        <w:t>I</w:t>
      </w:r>
      <w:r w:rsidR="0028133D">
        <w:t xml:space="preserve"> added to the To-Do list code to allow the user to view what was in the current list, add, remove f</w:t>
      </w:r>
      <w:r w:rsidR="00007E75">
        <w:t>ro</w:t>
      </w:r>
      <w:r w:rsidR="0028133D">
        <w:t xml:space="preserve">m the list, then save to a text file and finally exit the program. I found this assignment a little more difficult than the previous ones but </w:t>
      </w:r>
      <w:proofErr w:type="gramStart"/>
      <w:r w:rsidR="0028133D">
        <w:t>overall</w:t>
      </w:r>
      <w:proofErr w:type="gramEnd"/>
      <w:r w:rsidR="0028133D">
        <w:t xml:space="preserve"> I’m happy with my code. I did run into a few issues but those were easily solved with a quick google search. One this that I would have like to have ad</w:t>
      </w:r>
      <w:r w:rsidR="00007E75">
        <w:t>de</w:t>
      </w:r>
      <w:r w:rsidR="0028133D">
        <w:t>d was a double check to</w:t>
      </w:r>
      <w:r w:rsidR="00607F50">
        <w:t xml:space="preserve"> make sure the user does not quite without saving</w:t>
      </w:r>
      <w:r w:rsidR="0028133D">
        <w:t xml:space="preserve">. Overall, I’m happy with this assignment. </w:t>
      </w:r>
    </w:p>
    <w:sectPr w:rsidR="00607F50" w:rsidRPr="007604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tDAxNzKyNDG1NDdS0lEKTi0uzszPAymwqAUAG7qt+SwAAAA="/>
  </w:docVars>
  <w:rsids>
    <w:rsidRoot w:val="00BF4DD9"/>
    <w:rsid w:val="000067E8"/>
    <w:rsid w:val="00007E75"/>
    <w:rsid w:val="0002670B"/>
    <w:rsid w:val="0004329D"/>
    <w:rsid w:val="000B446C"/>
    <w:rsid w:val="000B4AAE"/>
    <w:rsid w:val="000D39DB"/>
    <w:rsid w:val="000E6680"/>
    <w:rsid w:val="00104295"/>
    <w:rsid w:val="00151C72"/>
    <w:rsid w:val="001668BA"/>
    <w:rsid w:val="0017346B"/>
    <w:rsid w:val="001767D3"/>
    <w:rsid w:val="0018002D"/>
    <w:rsid w:val="0019364D"/>
    <w:rsid w:val="001974C8"/>
    <w:rsid w:val="001A3F87"/>
    <w:rsid w:val="001C68E7"/>
    <w:rsid w:val="001F2DD5"/>
    <w:rsid w:val="00210D8A"/>
    <w:rsid w:val="00213BF2"/>
    <w:rsid w:val="0021610A"/>
    <w:rsid w:val="002307AC"/>
    <w:rsid w:val="002325F9"/>
    <w:rsid w:val="002451AF"/>
    <w:rsid w:val="00271190"/>
    <w:rsid w:val="0028133D"/>
    <w:rsid w:val="00285CA5"/>
    <w:rsid w:val="0028692B"/>
    <w:rsid w:val="0029399D"/>
    <w:rsid w:val="002C2420"/>
    <w:rsid w:val="002D2A6C"/>
    <w:rsid w:val="002D4BAD"/>
    <w:rsid w:val="002F7184"/>
    <w:rsid w:val="00304E6A"/>
    <w:rsid w:val="00315A94"/>
    <w:rsid w:val="00321435"/>
    <w:rsid w:val="00331BA2"/>
    <w:rsid w:val="00347A3F"/>
    <w:rsid w:val="00376C90"/>
    <w:rsid w:val="003966DE"/>
    <w:rsid w:val="003B1C21"/>
    <w:rsid w:val="003B4833"/>
    <w:rsid w:val="003C540A"/>
    <w:rsid w:val="003D249E"/>
    <w:rsid w:val="00421A1E"/>
    <w:rsid w:val="00427095"/>
    <w:rsid w:val="004331E2"/>
    <w:rsid w:val="00456E62"/>
    <w:rsid w:val="004B5A6C"/>
    <w:rsid w:val="004B672F"/>
    <w:rsid w:val="004C0E7F"/>
    <w:rsid w:val="004D3FF2"/>
    <w:rsid w:val="004D65E3"/>
    <w:rsid w:val="005014EC"/>
    <w:rsid w:val="00502115"/>
    <w:rsid w:val="00503896"/>
    <w:rsid w:val="00504798"/>
    <w:rsid w:val="00541B4A"/>
    <w:rsid w:val="00551ABE"/>
    <w:rsid w:val="00576058"/>
    <w:rsid w:val="005A6062"/>
    <w:rsid w:val="005B3F03"/>
    <w:rsid w:val="005D242A"/>
    <w:rsid w:val="00607F50"/>
    <w:rsid w:val="00625605"/>
    <w:rsid w:val="0063793A"/>
    <w:rsid w:val="0064600C"/>
    <w:rsid w:val="00652459"/>
    <w:rsid w:val="006531F8"/>
    <w:rsid w:val="00671651"/>
    <w:rsid w:val="0068249D"/>
    <w:rsid w:val="00683B11"/>
    <w:rsid w:val="006A0809"/>
    <w:rsid w:val="006B22C2"/>
    <w:rsid w:val="006F165F"/>
    <w:rsid w:val="007239CC"/>
    <w:rsid w:val="00744E23"/>
    <w:rsid w:val="00751DCD"/>
    <w:rsid w:val="007533FD"/>
    <w:rsid w:val="007604F7"/>
    <w:rsid w:val="007619CA"/>
    <w:rsid w:val="007620F2"/>
    <w:rsid w:val="00766A32"/>
    <w:rsid w:val="00770313"/>
    <w:rsid w:val="00797D4D"/>
    <w:rsid w:val="007A2C51"/>
    <w:rsid w:val="007C0195"/>
    <w:rsid w:val="007D1466"/>
    <w:rsid w:val="007E102F"/>
    <w:rsid w:val="007E541D"/>
    <w:rsid w:val="0080189A"/>
    <w:rsid w:val="008265D3"/>
    <w:rsid w:val="00876BC7"/>
    <w:rsid w:val="00917D2C"/>
    <w:rsid w:val="00917DCE"/>
    <w:rsid w:val="00984474"/>
    <w:rsid w:val="009851BA"/>
    <w:rsid w:val="009A5986"/>
    <w:rsid w:val="009D7D5A"/>
    <w:rsid w:val="009E16E2"/>
    <w:rsid w:val="00A414D5"/>
    <w:rsid w:val="00A70E05"/>
    <w:rsid w:val="00A73014"/>
    <w:rsid w:val="00A812AC"/>
    <w:rsid w:val="00A96434"/>
    <w:rsid w:val="00AA327C"/>
    <w:rsid w:val="00AA4ABD"/>
    <w:rsid w:val="00AE746F"/>
    <w:rsid w:val="00B07357"/>
    <w:rsid w:val="00B21907"/>
    <w:rsid w:val="00B64ED9"/>
    <w:rsid w:val="00B6776B"/>
    <w:rsid w:val="00B85E21"/>
    <w:rsid w:val="00B9013C"/>
    <w:rsid w:val="00B93492"/>
    <w:rsid w:val="00BB04EB"/>
    <w:rsid w:val="00BC49C7"/>
    <w:rsid w:val="00BD2F37"/>
    <w:rsid w:val="00BD64CE"/>
    <w:rsid w:val="00BD6AFF"/>
    <w:rsid w:val="00BE592F"/>
    <w:rsid w:val="00BF4DD9"/>
    <w:rsid w:val="00BF7CF2"/>
    <w:rsid w:val="00C202A6"/>
    <w:rsid w:val="00C21104"/>
    <w:rsid w:val="00C31B64"/>
    <w:rsid w:val="00C45694"/>
    <w:rsid w:val="00C94E55"/>
    <w:rsid w:val="00CB06C1"/>
    <w:rsid w:val="00CC3AF1"/>
    <w:rsid w:val="00CD408C"/>
    <w:rsid w:val="00CE3180"/>
    <w:rsid w:val="00D063AC"/>
    <w:rsid w:val="00D07E46"/>
    <w:rsid w:val="00D41549"/>
    <w:rsid w:val="00D63760"/>
    <w:rsid w:val="00D6452A"/>
    <w:rsid w:val="00DB0DEF"/>
    <w:rsid w:val="00DD485A"/>
    <w:rsid w:val="00DE7DD4"/>
    <w:rsid w:val="00E253A0"/>
    <w:rsid w:val="00E278AE"/>
    <w:rsid w:val="00E52D87"/>
    <w:rsid w:val="00E921A4"/>
    <w:rsid w:val="00EA48F3"/>
    <w:rsid w:val="00EA79FD"/>
    <w:rsid w:val="00EE6623"/>
    <w:rsid w:val="00EF433A"/>
    <w:rsid w:val="00F32FA1"/>
    <w:rsid w:val="00F4260F"/>
    <w:rsid w:val="00F55696"/>
    <w:rsid w:val="00F60872"/>
    <w:rsid w:val="00F80416"/>
    <w:rsid w:val="00F94D4F"/>
    <w:rsid w:val="00FB2310"/>
    <w:rsid w:val="00FD7381"/>
    <w:rsid w:val="00FE1F45"/>
    <w:rsid w:val="00FE2430"/>
    <w:rsid w:val="00FE6FD3"/>
    <w:rsid w:val="00FF3642"/>
    <w:rsid w:val="00FF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EEF9A"/>
  <w15:chartTrackingRefBased/>
  <w15:docId w15:val="{7D08FCBA-4B98-4D78-B94A-444D6024D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379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93A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4E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3793A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793A"/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4E2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7E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531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itcures">
    <w:name w:val="Pitcures"/>
    <w:basedOn w:val="Normal"/>
    <w:link w:val="PitcuresChar"/>
    <w:qFormat/>
    <w:rsid w:val="0064600C"/>
    <w:pPr>
      <w:spacing w:after="40"/>
    </w:pPr>
  </w:style>
  <w:style w:type="character" w:customStyle="1" w:styleId="PitcuresChar">
    <w:name w:val="Pitcures Char"/>
    <w:basedOn w:val="DefaultParagraphFont"/>
    <w:link w:val="Pitcures"/>
    <w:rsid w:val="006460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hyperlink" Target="https://github.com/jnelson22/IntroToProg-Python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8</TotalTime>
  <Pages>8</Pages>
  <Words>863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Nelson</dc:creator>
  <cp:keywords/>
  <dc:description/>
  <cp:lastModifiedBy>Jeff Nelson</cp:lastModifiedBy>
  <cp:revision>137</cp:revision>
  <cp:lastPrinted>2020-05-12T05:55:00Z</cp:lastPrinted>
  <dcterms:created xsi:type="dcterms:W3CDTF">2020-04-17T01:51:00Z</dcterms:created>
  <dcterms:modified xsi:type="dcterms:W3CDTF">2020-05-19T06:08:00Z</dcterms:modified>
</cp:coreProperties>
</file>